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1005AB" w:rsidP="00B074C2">
      <w:bookmarkStart w:id="0" w:name="_GoBack"/>
      <w:bookmarkEnd w:id="0"/>
      <w: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994410</wp:posOffset>
                </wp:positionH>
                <wp:positionV relativeFrom="paragraph">
                  <wp:posOffset>-394970</wp:posOffset>
                </wp:positionV>
                <wp:extent cx="3474720" cy="368300"/>
                <wp:effectExtent l="0" t="0" r="0" b="0"/>
                <wp:wrapNone/>
                <wp:docPr id="1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64D3F" w:rsidRPr="00013012" w:rsidRDefault="001005AB">
                            <w:pPr>
                              <w:rPr>
                                <w:rFonts w:ascii="Quattrocento Roman" w:hAnsi="Quattrocento Roman"/>
                                <w:color w:val="F9A029"/>
                                <w:sz w:val="40"/>
                                <w:szCs w:val="40"/>
                              </w:rPr>
                            </w:pPr>
                            <w:r w:rsidRPr="00013012">
                              <w:rPr>
                                <w:rFonts w:ascii="Quattrocento Roman" w:hAnsi="Quattrocento Roman"/>
                                <w:color w:val="F9A029"/>
                                <w:sz w:val="40"/>
                                <w:szCs w:val="40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-78.3pt;margin-top:-31.1pt;width:273.6pt;height:2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PXWtgIAALs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" filled="f" stroked="f">
                <v:textbox>
                  <w:txbxContent>
                    <w:p w:rsidR="00D64D3F" w:rsidRPr="00013012" w:rsidRDefault="001005AB">
                      <w:pPr>
                        <w:rPr>
                          <w:rFonts w:ascii="Quattrocento Roman" w:hAnsi="Quattrocento Roman"/>
                          <w:color w:val="F9A029"/>
                          <w:sz w:val="40"/>
                          <w:szCs w:val="40"/>
                        </w:rPr>
                      </w:pPr>
                      <w:r w:rsidRPr="00013012">
                        <w:rPr>
                          <w:rFonts w:ascii="Quattrocento Roman" w:hAnsi="Quattrocento Roman"/>
                          <w:color w:val="F9A029"/>
                          <w:sz w:val="40"/>
                          <w:szCs w:val="40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028440</wp:posOffset>
                </wp:positionH>
                <wp:positionV relativeFrom="paragraph">
                  <wp:posOffset>4781550</wp:posOffset>
                </wp:positionV>
                <wp:extent cx="2305050" cy="4022725"/>
                <wp:effectExtent l="0" t="0" r="635" b="0"/>
                <wp:wrapNone/>
                <wp:docPr id="1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402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3669D" w:rsidRPr="00013012" w:rsidRDefault="0063669D" w:rsidP="009B301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Lorem ipsum dolor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ad minim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ven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q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nostru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exercitati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llamc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labo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liquip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D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ut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iru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dolor.</w:t>
                            </w:r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cr/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neque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quam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ltricie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cursus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ferment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interd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ccumsan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ro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cr/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liquip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D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ut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iru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dolor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563D17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27" type="#_x0000_t202" style="position:absolute;margin-left:317.2pt;margin-top:376.5pt;width:181.5pt;height:3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" filled="f" stroked="f">
                <v:textbox>
                  <w:txbxContent>
                    <w:p w:rsidR="0063669D" w:rsidRPr="00013012" w:rsidRDefault="0063669D" w:rsidP="009B301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Lorem ipsum dolor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ad minim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ven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q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nostru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exercitati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llamc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labo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liquip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D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ut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iru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dolor.</w:t>
                      </w:r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cr/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neque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quam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ltricie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cursus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ferment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interd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ccumsan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ro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. </w:t>
                      </w:r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cr/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liquip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D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ut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iru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dolor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563D17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4019550</wp:posOffset>
                </wp:positionH>
                <wp:positionV relativeFrom="paragraph">
                  <wp:posOffset>4295775</wp:posOffset>
                </wp:positionV>
                <wp:extent cx="2313940" cy="400050"/>
                <wp:effectExtent l="0" t="0" r="635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6A8B" w:rsidRPr="00013012" w:rsidRDefault="001005AB" w:rsidP="004C6802">
                            <w:pPr>
                              <w:spacing w:line="240" w:lineRule="auto"/>
                              <w:rPr>
                                <w:rFonts w:ascii="Quattrocento Roman" w:hAnsi="Quattrocento Roman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013012">
                              <w:rPr>
                                <w:rFonts w:ascii="Quattrocento Roman" w:hAnsi="Quattrocento Roman"/>
                                <w:color w:val="FFFFFF"/>
                                <w:sz w:val="40"/>
                                <w:szCs w:val="40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316.5pt;margin-top:338.25pt;width:182.2pt;height:3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" filled="f" fillcolor="#373737" stroked="f">
                <v:textbox>
                  <w:txbxContent>
                    <w:p w:rsidR="00DA6A8B" w:rsidRPr="00013012" w:rsidRDefault="001005AB" w:rsidP="004C6802">
                      <w:pPr>
                        <w:spacing w:line="240" w:lineRule="auto"/>
                        <w:rPr>
                          <w:rFonts w:ascii="Quattrocento Roman" w:hAnsi="Quattrocento Roman"/>
                          <w:color w:val="FFFFFF"/>
                          <w:sz w:val="40"/>
                          <w:szCs w:val="40"/>
                        </w:rPr>
                      </w:pPr>
                      <w:r w:rsidRPr="00013012">
                        <w:rPr>
                          <w:rFonts w:ascii="Quattrocento Roman" w:hAnsi="Quattrocento Roman"/>
                          <w:color w:val="FFFFFF"/>
                          <w:sz w:val="40"/>
                          <w:szCs w:val="40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margin">
                  <wp:posOffset>3850005</wp:posOffset>
                </wp:positionH>
                <wp:positionV relativeFrom="paragraph">
                  <wp:posOffset>2143125</wp:posOffset>
                </wp:positionV>
                <wp:extent cx="2788920" cy="1619250"/>
                <wp:effectExtent l="1905" t="0" r="0" b="0"/>
                <wp:wrapNone/>
                <wp:docPr id="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88920" cy="1619250"/>
                        </a:xfrm>
                        <a:prstGeom prst="rect">
                          <a:avLst/>
                        </a:prstGeom>
                        <a:solidFill>
                          <a:srgbClr val="F9A02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A60E2A" id="Rectangle 7" o:spid="_x0000_s1026" style="position:absolute;margin-left:303.15pt;margin-top:168.75pt;width:219.6pt;height:127.5pt;z-index:-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" fillcolor="#f9a029" stroked="f">
                <w10:wrap anchorx="margin"/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2437" behindDoc="0" locked="0" layoutInCell="1" allowOverlap="1">
                <wp:simplePos x="0" y="0"/>
                <wp:positionH relativeFrom="column">
                  <wp:posOffset>4171950</wp:posOffset>
                </wp:positionH>
                <wp:positionV relativeFrom="paragraph">
                  <wp:posOffset>2324100</wp:posOffset>
                </wp:positionV>
                <wp:extent cx="2200275" cy="1447800"/>
                <wp:effectExtent l="0" t="0" r="0" b="0"/>
                <wp:wrapNone/>
                <wp:docPr id="1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05AB" w:rsidRPr="00013012" w:rsidRDefault="001005AB" w:rsidP="001005AB">
                            <w:pPr>
                              <w:spacing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  <w:t>3647 Conaway Street</w:t>
                            </w:r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  <w:t>,</w:t>
                            </w:r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  <w:br/>
                              <w:t>Evansville IN 47710</w:t>
                            </w:r>
                          </w:p>
                          <w:p w:rsidR="001005AB" w:rsidRPr="00013012" w:rsidRDefault="001005AB" w:rsidP="001005AB">
                            <w:pPr>
                              <w:spacing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  <w:t>(0)567 2345 555</w:t>
                            </w:r>
                          </w:p>
                          <w:p w:rsidR="00A12AA4" w:rsidRPr="00013012" w:rsidRDefault="001005AB" w:rsidP="001005AB">
                            <w:pPr>
                              <w:spacing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FFFFFF"/>
                                <w:sz w:val="26"/>
                                <w:szCs w:val="26"/>
                              </w:rPr>
                              <w:t>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margin-left:328.5pt;margin-top:183pt;width:173.25pt;height:114pt;z-index:251652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vr0uwIAAMI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" filled="f" stroked="f">
                <v:textbox>
                  <w:txbxContent>
                    <w:p w:rsidR="001005AB" w:rsidRPr="00013012" w:rsidRDefault="001005AB" w:rsidP="001005AB">
                      <w:pPr>
                        <w:spacing w:line="240" w:lineRule="auto"/>
                        <w:jc w:val="center"/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  <w:t>3647 Conaway Street</w:t>
                      </w:r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  <w:t>,</w:t>
                      </w:r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  <w:br/>
                        <w:t>Evansville IN 47710</w:t>
                      </w:r>
                    </w:p>
                    <w:p w:rsidR="001005AB" w:rsidRPr="00013012" w:rsidRDefault="001005AB" w:rsidP="001005AB">
                      <w:pPr>
                        <w:spacing w:line="240" w:lineRule="auto"/>
                        <w:jc w:val="center"/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  <w:t>(0)567 2345 555</w:t>
                      </w:r>
                    </w:p>
                    <w:p w:rsidR="00A12AA4" w:rsidRPr="00013012" w:rsidRDefault="001005AB" w:rsidP="001005AB">
                      <w:pPr>
                        <w:spacing w:line="240" w:lineRule="auto"/>
                        <w:jc w:val="center"/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FFFFFF"/>
                          <w:sz w:val="26"/>
                          <w:szCs w:val="26"/>
                        </w:rPr>
                        <w:t>contact@yourdomain.com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4019550</wp:posOffset>
                </wp:positionH>
                <wp:positionV relativeFrom="paragraph">
                  <wp:posOffset>1152525</wp:posOffset>
                </wp:positionV>
                <wp:extent cx="2409825" cy="1038225"/>
                <wp:effectExtent l="0" t="0" r="0" b="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6A8B" w:rsidRPr="00013012" w:rsidRDefault="001005AB" w:rsidP="001005AB">
                            <w:pPr>
                              <w:spacing w:after="80" w:line="240" w:lineRule="auto"/>
                              <w:jc w:val="center"/>
                              <w:rPr>
                                <w:rFonts w:ascii="Quattrocento Roman" w:hAnsi="Quattrocento Roman"/>
                                <w:color w:val="FFFFFF"/>
                                <w:sz w:val="44"/>
                                <w:szCs w:val="44"/>
                              </w:rPr>
                            </w:pPr>
                            <w:r w:rsidRPr="00013012">
                              <w:rPr>
                                <w:rFonts w:ascii="Quattrocento Roman" w:hAnsi="Quattrocento Roman"/>
                                <w:color w:val="FFFFFF"/>
                                <w:sz w:val="44"/>
                                <w:szCs w:val="44"/>
                              </w:rPr>
                              <w:t>LUCY BREWER</w:t>
                            </w:r>
                          </w:p>
                          <w:p w:rsidR="001005AB" w:rsidRPr="00013012" w:rsidRDefault="001005AB" w:rsidP="001005AB">
                            <w:pPr>
                              <w:spacing w:after="80" w:line="240" w:lineRule="auto"/>
                              <w:jc w:val="center"/>
                              <w:rPr>
                                <w:rFonts w:ascii="Quattrocento Roman" w:hAnsi="Quattrocento Roman"/>
                                <w:color w:val="FFFFFF"/>
                                <w:sz w:val="44"/>
                                <w:szCs w:val="44"/>
                              </w:rPr>
                            </w:pPr>
                            <w:r w:rsidRPr="00013012">
                              <w:rPr>
                                <w:rFonts w:ascii="Quattrocento Roman" w:hAnsi="Quattrocento Roman"/>
                                <w:color w:val="FFFFFF"/>
                                <w:sz w:val="44"/>
                                <w:szCs w:val="44"/>
                              </w:rPr>
                              <w:t>Art Dir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316.5pt;margin-top:90.75pt;width:189.75pt;height:81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yiOuAIAAMI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" filled="f" stroked="f">
                <v:textbox>
                  <w:txbxContent>
                    <w:p w:rsidR="00DA6A8B" w:rsidRPr="00013012" w:rsidRDefault="001005AB" w:rsidP="001005AB">
                      <w:pPr>
                        <w:spacing w:after="80" w:line="240" w:lineRule="auto"/>
                        <w:jc w:val="center"/>
                        <w:rPr>
                          <w:rFonts w:ascii="Quattrocento Roman" w:hAnsi="Quattrocento Roman"/>
                          <w:color w:val="FFFFFF"/>
                          <w:sz w:val="44"/>
                          <w:szCs w:val="44"/>
                        </w:rPr>
                      </w:pPr>
                      <w:r w:rsidRPr="00013012">
                        <w:rPr>
                          <w:rFonts w:ascii="Quattrocento Roman" w:hAnsi="Quattrocento Roman"/>
                          <w:color w:val="FFFFFF"/>
                          <w:sz w:val="44"/>
                          <w:szCs w:val="44"/>
                        </w:rPr>
                        <w:t>LUCY BREWER</w:t>
                      </w:r>
                    </w:p>
                    <w:p w:rsidR="001005AB" w:rsidRPr="00013012" w:rsidRDefault="001005AB" w:rsidP="001005AB">
                      <w:pPr>
                        <w:spacing w:after="80" w:line="240" w:lineRule="auto"/>
                        <w:jc w:val="center"/>
                        <w:rPr>
                          <w:rFonts w:ascii="Quattrocento Roman" w:hAnsi="Quattrocento Roman"/>
                          <w:color w:val="FFFFFF"/>
                          <w:sz w:val="44"/>
                          <w:szCs w:val="44"/>
                        </w:rPr>
                      </w:pPr>
                      <w:r w:rsidRPr="00013012">
                        <w:rPr>
                          <w:rFonts w:ascii="Quattrocento Roman" w:hAnsi="Quattrocento Roman"/>
                          <w:color w:val="FFFFFF"/>
                          <w:sz w:val="44"/>
                          <w:szCs w:val="44"/>
                        </w:rPr>
                        <w:t>Art Director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4552950</wp:posOffset>
                </wp:positionH>
                <wp:positionV relativeFrom="paragraph">
                  <wp:posOffset>-457200</wp:posOffset>
                </wp:positionV>
                <wp:extent cx="1381125" cy="1381125"/>
                <wp:effectExtent l="9525" t="9525" r="9525" b="9525"/>
                <wp:wrapNone/>
                <wp:docPr id="13" name="Oval 4" descr="pic-instruction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1125" cy="1381125"/>
                        </a:xfrm>
                        <a:prstGeom prst="ellipse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rgbClr val="423E4B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0469434" id="Oval 4" o:spid="_x0000_s1026" alt="pic-instructions" style="position:absolute;margin-left:358.5pt;margin-top:-36pt;width:108.75pt;height:108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" strokecolor="#423e4b">
                <v:fill r:id="rId5" o:title="pic-instructions" recolor="t" type="frame"/>
              </v:oval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48000" behindDoc="1" locked="0" layoutInCell="1" allowOverlap="1">
                <wp:simplePos x="0" y="0"/>
                <wp:positionH relativeFrom="column">
                  <wp:posOffset>3844925</wp:posOffset>
                </wp:positionH>
                <wp:positionV relativeFrom="paragraph">
                  <wp:posOffset>-914400</wp:posOffset>
                </wp:positionV>
                <wp:extent cx="2784475" cy="10058400"/>
                <wp:effectExtent l="0" t="0" r="0" b="0"/>
                <wp:wrapNone/>
                <wp:docPr id="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84475" cy="10058400"/>
                        </a:xfrm>
                        <a:prstGeom prst="rect">
                          <a:avLst/>
                        </a:prstGeom>
                        <a:solidFill>
                          <a:srgbClr val="FAC63B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A0B703" id="Rectangle 2" o:spid="_x0000_s1026" style="position:absolute;margin-left:302.75pt;margin-top:-1in;width:219.25pt;height:11in;z-index:-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" fillcolor="#fac63b" stroked="f">
                <v:shadow opacity=".5"/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95045</wp:posOffset>
                </wp:positionH>
                <wp:positionV relativeFrom="paragraph">
                  <wp:posOffset>4289425</wp:posOffset>
                </wp:positionV>
                <wp:extent cx="4780280" cy="311150"/>
                <wp:effectExtent l="0" t="3175" r="0" b="0"/>
                <wp:wrapNone/>
                <wp:docPr id="11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013012" w:rsidRDefault="00B074C2" w:rsidP="00B074C2">
                            <w:pPr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  <w:t>Graphic Designer - Company Name (2006 &gt;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1" type="#_x0000_t202" style="position:absolute;margin-left:-78.35pt;margin-top:337.75pt;width:376.4pt;height:2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HQ5ug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" filled="f" stroked="f">
                <v:textbox>
                  <w:txbxContent>
                    <w:p w:rsidR="00B074C2" w:rsidRPr="00013012" w:rsidRDefault="00B074C2" w:rsidP="00B074C2">
                      <w:pPr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  <w:t>Graphic Designer - Company Name (2006 &gt; 2008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95045</wp:posOffset>
                </wp:positionH>
                <wp:positionV relativeFrom="paragraph">
                  <wp:posOffset>-48260</wp:posOffset>
                </wp:positionV>
                <wp:extent cx="4780280" cy="311150"/>
                <wp:effectExtent l="0" t="0" r="0" b="3810"/>
                <wp:wrapNone/>
                <wp:docPr id="1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013012" w:rsidRDefault="00B074C2">
                            <w:pPr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  <w:t>Art Director 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1" o:spid="_x0000_s1032" type="#_x0000_t202" style="position:absolute;margin-left:-78.35pt;margin-top:-3.8pt;width:376.4pt;height:2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8YxugIAAMI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" filled="f" stroked="f">
                <v:textbox>
                  <w:txbxContent>
                    <w:p w:rsidR="00B074C2" w:rsidRPr="00013012" w:rsidRDefault="00B074C2">
                      <w:pPr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  <w:t>Art Director 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95045</wp:posOffset>
                </wp:positionH>
                <wp:positionV relativeFrom="paragraph">
                  <wp:posOffset>2664460</wp:posOffset>
                </wp:positionV>
                <wp:extent cx="4780280" cy="311150"/>
                <wp:effectExtent l="0" t="0" r="0" b="0"/>
                <wp:wrapNone/>
                <wp:docPr id="9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013012" w:rsidRDefault="00B074C2" w:rsidP="00B074C2">
                            <w:pPr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  <w:t>Art Director Assistant - Company Name (2008 &gt; 20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3" type="#_x0000_t202" style="position:absolute;margin-left:-78.35pt;margin-top:209.8pt;width:376.4pt;height:2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xOE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" filled="f" stroked="f">
                <v:textbox>
                  <w:txbxContent>
                    <w:p w:rsidR="00B074C2" w:rsidRPr="00013012" w:rsidRDefault="00B074C2" w:rsidP="00B074C2">
                      <w:pPr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  <w:t>Art Director Assistant - Company Name (2008 &gt; 2010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995045</wp:posOffset>
                </wp:positionH>
                <wp:positionV relativeFrom="paragraph">
                  <wp:posOffset>7318375</wp:posOffset>
                </wp:positionV>
                <wp:extent cx="4652645" cy="311150"/>
                <wp:effectExtent l="0" t="3175" r="0" b="0"/>
                <wp:wrapNone/>
                <wp:docPr id="8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264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013012" w:rsidRDefault="00B074C2" w:rsidP="00B074C2">
                            <w:pPr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  <w:t>Design School (200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5" o:spid="_x0000_s1034" type="#_x0000_t202" style="position:absolute;margin-left:-78.35pt;margin-top:576.25pt;width:366.35pt;height:2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" filled="f" stroked="f">
                <v:textbox>
                  <w:txbxContent>
                    <w:p w:rsidR="00B074C2" w:rsidRPr="00013012" w:rsidRDefault="00B074C2" w:rsidP="00B074C2">
                      <w:pPr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  <w:t>Design School (2003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995045</wp:posOffset>
                </wp:positionH>
                <wp:positionV relativeFrom="paragraph">
                  <wp:posOffset>6575425</wp:posOffset>
                </wp:positionV>
                <wp:extent cx="4652645" cy="311150"/>
                <wp:effectExtent l="0" t="3175" r="0" b="0"/>
                <wp:wrapNone/>
                <wp:docPr id="7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264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074C2" w:rsidRPr="00013012" w:rsidRDefault="00B074C2" w:rsidP="00B074C2">
                            <w:pPr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30"/>
                                <w:szCs w:val="30"/>
                              </w:rPr>
                              <w:t>High School for Artist (2003 &gt;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" o:spid="_x0000_s1035" type="#_x0000_t202" style="position:absolute;margin-left:-78.35pt;margin-top:517.75pt;width:366.35pt;height:2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boHuwIAAME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" filled="f" stroked="f">
                <v:textbox>
                  <w:txbxContent>
                    <w:p w:rsidR="00B074C2" w:rsidRPr="00013012" w:rsidRDefault="00B074C2" w:rsidP="00B074C2">
                      <w:pPr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30"/>
                          <w:szCs w:val="30"/>
                        </w:rPr>
                        <w:t>High School for Artist (2003 &gt; 2006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986790</wp:posOffset>
                </wp:positionH>
                <wp:positionV relativeFrom="paragraph">
                  <wp:posOffset>7590790</wp:posOffset>
                </wp:positionV>
                <wp:extent cx="4693920" cy="1289685"/>
                <wp:effectExtent l="3810" t="0" r="0" b="0"/>
                <wp:wrapNone/>
                <wp:docPr id="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128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013012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</w:rPr>
                            </w:pP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d minim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q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ostru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ercitati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llamc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bo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liquip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ut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iru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lor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ull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dipis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quam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reti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enat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d minim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q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ostru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ercitati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llamc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6" type="#_x0000_t202" style="position:absolute;margin-left:-77.7pt;margin-top:597.7pt;width:369.6pt;height:101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" filled="f" stroked="f">
                <v:textbox>
                  <w:txbxContent>
                    <w:p w:rsidR="00090504" w:rsidRPr="00013012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</w:rPr>
                      </w:pP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d minim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q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ostru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ercitati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llamc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bo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liquip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ut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iru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lor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ull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dipis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quam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reti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enat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d minim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q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ostru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ercitati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llamc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986790</wp:posOffset>
                </wp:positionH>
                <wp:positionV relativeFrom="paragraph">
                  <wp:posOffset>6848475</wp:posOffset>
                </wp:positionV>
                <wp:extent cx="4693920" cy="328295"/>
                <wp:effectExtent l="3810" t="0" r="0" b="0"/>
                <wp:wrapNone/>
                <wp:docPr id="5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328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013012" w:rsidRDefault="00090504" w:rsidP="00090504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Lorem ipsum dolor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7" type="#_x0000_t202" style="position:absolute;margin-left:-77.7pt;margin-top:539.25pt;width:369.6pt;height:25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+dR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4RSW15xkFn4HU/gJ/Zwzm02VHVw52svmok5LKlYsNulJJjy2gN6YX2pn92&#10;dcLRFmQ9fpA1xKFbIx3QvlG9rR1UAwE6tOnx1BqbSwWHZJZephGYKrBdRkmU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" filled="f" stroked="f">
                <v:textbox>
                  <w:txbxContent>
                    <w:p w:rsidR="00090504" w:rsidRPr="00013012" w:rsidRDefault="00090504" w:rsidP="00090504">
                      <w:pPr>
                        <w:spacing w:line="240" w:lineRule="auto"/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Lorem ipsum dolor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994410</wp:posOffset>
                </wp:positionH>
                <wp:positionV relativeFrom="paragraph">
                  <wp:posOffset>6190615</wp:posOffset>
                </wp:positionV>
                <wp:extent cx="3474720" cy="368300"/>
                <wp:effectExtent l="0" t="0" r="0" b="3810"/>
                <wp:wrapNone/>
                <wp:docPr id="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64D3F" w:rsidRPr="00013012" w:rsidRDefault="001005AB">
                            <w:pPr>
                              <w:rPr>
                                <w:rFonts w:ascii="Quattrocento Roman" w:hAnsi="Quattrocento Roman"/>
                                <w:color w:val="F9A029"/>
                                <w:sz w:val="40"/>
                                <w:szCs w:val="40"/>
                              </w:rPr>
                            </w:pPr>
                            <w:r w:rsidRPr="00013012">
                              <w:rPr>
                                <w:rFonts w:ascii="Quattrocento Roman" w:hAnsi="Quattrocento Roman"/>
                                <w:color w:val="F9A029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38" type="#_x0000_t202" style="position:absolute;margin-left:-78.3pt;margin-top:487.45pt;width:273.6pt;height:2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LBv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" filled="f" stroked="f">
                <v:textbox>
                  <w:txbxContent>
                    <w:p w:rsidR="00D64D3F" w:rsidRPr="00013012" w:rsidRDefault="001005AB">
                      <w:pPr>
                        <w:rPr>
                          <w:rFonts w:ascii="Quattrocento Roman" w:hAnsi="Quattrocento Roman"/>
                          <w:color w:val="F9A029"/>
                          <w:sz w:val="40"/>
                          <w:szCs w:val="40"/>
                        </w:rPr>
                      </w:pPr>
                      <w:r w:rsidRPr="00013012">
                        <w:rPr>
                          <w:rFonts w:ascii="Quattrocento Roman" w:hAnsi="Quattrocento Roman"/>
                          <w:color w:val="F9A029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86790</wp:posOffset>
                </wp:positionH>
                <wp:positionV relativeFrom="paragraph">
                  <wp:posOffset>4548505</wp:posOffset>
                </wp:positionV>
                <wp:extent cx="4693920" cy="1424305"/>
                <wp:effectExtent l="3810" t="0" r="0" b="0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1424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013012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</w:rPr>
                            </w:pP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lor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odi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ortti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ec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uct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iverr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ipsum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u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hicul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et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ivam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ui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ferment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obort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u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ortti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or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cini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olutp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rn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ligula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g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onec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ell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l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lacer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ull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dipis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quam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retium</w:t>
                            </w:r>
                            <w:proofErr w:type="spellEnd"/>
                            <w:r w:rsidR="009320F4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lesuad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9" type="#_x0000_t202" style="position:absolute;margin-left:-77.7pt;margin-top:358.15pt;width:369.6pt;height:112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zXuugIAAMM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" filled="f" stroked="f">
                <v:textbox>
                  <w:txbxContent>
                    <w:p w:rsidR="00090504" w:rsidRPr="00013012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</w:rPr>
                      </w:pP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lor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odi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ortti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ec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ec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uct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iverr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ipsum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u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hicul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et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ivam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ui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urus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ferment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obort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u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ortti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or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cini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olutp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rn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ligula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g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onec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ell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l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lacer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ull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dipis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quam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retium</w:t>
                      </w:r>
                      <w:proofErr w:type="spellEnd"/>
                      <w:r w:rsidR="009320F4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lesuad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986790</wp:posOffset>
                </wp:positionH>
                <wp:positionV relativeFrom="paragraph">
                  <wp:posOffset>2933700</wp:posOffset>
                </wp:positionV>
                <wp:extent cx="4693920" cy="1339850"/>
                <wp:effectExtent l="3810" t="0" r="0" b="3175"/>
                <wp:wrapNone/>
                <wp:docPr id="2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133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7A6" w:rsidRPr="00013012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d minim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q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ostru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ercitati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llamc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bo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liquip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ut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iru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lor.</w:t>
                            </w:r>
                          </w:p>
                          <w:p w:rsidR="008577A6" w:rsidRPr="00013012" w:rsidRDefault="008577A6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ivam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ui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ferment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obort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</w:t>
                            </w:r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uris</w:t>
                            </w:r>
                            <w:proofErr w:type="spellEnd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orttitor</w:t>
                            </w:r>
                            <w:proofErr w:type="spellEnd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ortor</w:t>
                            </w:r>
                            <w:proofErr w:type="spellEnd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cinia</w:t>
                            </w:r>
                            <w:proofErr w:type="spellEnd"/>
                            <w:r w:rsidR="006422EC"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0" type="#_x0000_t202" style="position:absolute;margin-left:-77.7pt;margin-top:231pt;width:369.6pt;height:10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iHNvA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" filled="f" stroked="f">
                <v:textbox>
                  <w:txbxContent>
                    <w:p w:rsidR="008577A6" w:rsidRPr="00013012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</w:pP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d minim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q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ostru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ercitati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llamc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bo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liquip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ut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iru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lor.</w:t>
                      </w:r>
                    </w:p>
                    <w:p w:rsidR="008577A6" w:rsidRPr="00013012" w:rsidRDefault="008577A6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</w:pP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ivam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ui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urus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ferment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obort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</w:t>
                      </w:r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uris</w:t>
                      </w:r>
                      <w:proofErr w:type="spellEnd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orttitor</w:t>
                      </w:r>
                      <w:proofErr w:type="spellEnd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ortor</w:t>
                      </w:r>
                      <w:proofErr w:type="spellEnd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cinia</w:t>
                      </w:r>
                      <w:proofErr w:type="spellEnd"/>
                      <w:r w:rsidR="006422EC"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986790</wp:posOffset>
                </wp:positionH>
                <wp:positionV relativeFrom="paragraph">
                  <wp:posOffset>221615</wp:posOffset>
                </wp:positionV>
                <wp:extent cx="4693920" cy="2721610"/>
                <wp:effectExtent l="3810" t="2540" r="0" b="0"/>
                <wp:wrapNone/>
                <wp:docPr id="1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2721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504" w:rsidRPr="00013012" w:rsidRDefault="008577A6" w:rsidP="008577A6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</w:rPr>
                            </w:pPr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Lorem ipsum dolor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d minim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q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ostru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ercitati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llamc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bo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liquip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ex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mmod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consequ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u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ut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irur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lor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dolor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odio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ortti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isi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ec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uct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iverr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ipsum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u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hicul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et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ivam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uismod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tia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ferment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ac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obort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ss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ur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ortti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ortor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lacini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olutp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urn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ligula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g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ni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Donec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tellu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estie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ll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lacera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Null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dipiscing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quam sit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pretium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venenatis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orbi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e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malesuada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013012">
                              <w:rPr>
                                <w:rFonts w:ascii="Open Sans Light" w:hAnsi="Open Sans Light" w:cs="Open Sans Light"/>
                                <w:color w:val="737474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-77.7pt;margin-top:17.45pt;width:369.6pt;height:214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y7eugIAAMM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" filled="f" stroked="f">
                <v:textbox>
                  <w:txbxContent>
                    <w:p w:rsidR="00090504" w:rsidRPr="00013012" w:rsidRDefault="008577A6" w:rsidP="008577A6">
                      <w:pPr>
                        <w:spacing w:line="216" w:lineRule="auto"/>
                        <w:rPr>
                          <w:rFonts w:ascii="Open Sans Light" w:hAnsi="Open Sans Light" w:cs="Open Sans Light"/>
                        </w:rPr>
                      </w:pPr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Lorem ipsum dolor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d minim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q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ostru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ercitati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llamc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bo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liquip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ex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mmod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consequ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u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ut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irur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lor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dolor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odio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ortti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ec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isi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ec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uct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iverr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ipsum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u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non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hicul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et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ivam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uismod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urus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tia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ferment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proofErr w:type="gram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proofErr w:type="gram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ac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obort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ss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ur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ortti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ortor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lacini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olutp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urn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ligula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g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ni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Donec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tellu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estie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ll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lacera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Null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dipiscing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quam sit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pretium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venenatis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orbi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e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malesuada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013012">
                        <w:rPr>
                          <w:rFonts w:ascii="Open Sans Light" w:hAnsi="Open Sans Light" w:cs="Open Sans Light"/>
                          <w:color w:val="737474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Quattrocento Roman">
    <w:panose1 w:val="00000000000000000000"/>
    <w:charset w:val="00"/>
    <w:family w:val="modern"/>
    <w:notTrueType/>
    <w:pitch w:val="variable"/>
    <w:sig w:usb0="8000002F" w:usb1="0000000B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SzMDCyMDQwtjBV0lEKTi0uzszPAykwrAUAILtGTi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012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05A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495E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ac63b,#f9a029,#c0acac,#ab8f91,#37ffff,#373737,#959c95,#dbeee1"/>
    </o:shapedefaults>
    <o:shapelayout v:ext="edit">
      <o:idmap v:ext="edit" data="1"/>
    </o:shapelayout>
  </w:shapeDefaults>
  <w:decimalSymbol w:val="."/>
  <w:listSeparator w:val=","/>
  <w15:chartTrackingRefBased/>
  <w15:docId w15:val="{60951501-AB67-4543-8611-A4C33052C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4</cp:revision>
  <dcterms:created xsi:type="dcterms:W3CDTF">2019-02-13T14:36:00Z</dcterms:created>
  <dcterms:modified xsi:type="dcterms:W3CDTF">2019-02-13T14:36:00Z</dcterms:modified>
</cp:coreProperties>
</file>